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3c52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407ac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19b6ec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12:58:49Z</dcterms:created>
  <dcterms:modified xsi:type="dcterms:W3CDTF">2022-05-08T12:58:49Z</dcterms:modified>
</cp:coreProperties>
</file>